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602D" w:rsidRDefault="00B24540">
      <w:r>
        <w:rPr>
          <w:noProof/>
        </w:rPr>
        <w:drawing>
          <wp:inline distT="0" distB="0" distL="0" distR="0" wp14:anchorId="02DEDE3D" wp14:editId="58215C62">
            <wp:extent cx="6086475" cy="9022664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47596" r="20513" b="15907"/>
                    <a:stretch/>
                  </pic:blipFill>
                  <pic:spPr bwMode="auto">
                    <a:xfrm>
                      <a:off x="0" y="0"/>
                      <a:ext cx="6092509" cy="90316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24540" w:rsidRDefault="00B24540">
      <w:r>
        <w:rPr>
          <w:noProof/>
        </w:rPr>
        <w:lastRenderedPageBreak/>
        <w:drawing>
          <wp:inline distT="0" distB="0" distL="0" distR="0" wp14:anchorId="71327765" wp14:editId="4A0C6772">
            <wp:extent cx="6381750" cy="9443701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48237" r="20032" b="16476"/>
                    <a:stretch/>
                  </pic:blipFill>
                  <pic:spPr bwMode="auto">
                    <a:xfrm>
                      <a:off x="0" y="0"/>
                      <a:ext cx="6387978" cy="94529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24540" w:rsidRDefault="00B24540">
      <w:r>
        <w:rPr>
          <w:noProof/>
        </w:rPr>
        <w:lastRenderedPageBreak/>
        <w:drawing>
          <wp:inline distT="0" distB="0" distL="0" distR="0" wp14:anchorId="3397F44A" wp14:editId="55DECB31">
            <wp:extent cx="6267450" cy="9181814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45673" r="22277" b="16476"/>
                    <a:stretch/>
                  </pic:blipFill>
                  <pic:spPr bwMode="auto">
                    <a:xfrm>
                      <a:off x="0" y="0"/>
                      <a:ext cx="6273063" cy="9190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24540" w:rsidRDefault="00B24540">
      <w:bookmarkStart w:id="0" w:name="_GoBack"/>
      <w:r>
        <w:rPr>
          <w:noProof/>
        </w:rPr>
        <w:lastRenderedPageBreak/>
        <w:drawing>
          <wp:inline distT="0" distB="0" distL="0" distR="0" wp14:anchorId="2F8AE3E0" wp14:editId="04478C34">
            <wp:extent cx="6343650" cy="941935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7917" r="20353" b="16191"/>
                    <a:stretch/>
                  </pic:blipFill>
                  <pic:spPr bwMode="auto">
                    <a:xfrm>
                      <a:off x="0" y="0"/>
                      <a:ext cx="6348486" cy="94265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B245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yMzA3NzOyNDA2NTVU0lEKTi0uzszPAykwrAUAN4RCrywAAAA="/>
  </w:docVars>
  <w:rsids>
    <w:rsidRoot w:val="00B24540"/>
    <w:rsid w:val="008303FC"/>
    <w:rsid w:val="00B24540"/>
    <w:rsid w:val="00D91C4E"/>
    <w:rsid w:val="00EA0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580F65F-39A3-4835-B595-A73999BF8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styles" Target="styles.xml"/>
  <Relationship Id="rId2" Type="http://schemas.openxmlformats.org/officeDocument/2006/relationships/settings" Target="settings.xml"/>
  <Relationship Id="rId3" Type="http://schemas.openxmlformats.org/officeDocument/2006/relationships/webSettings" Target="webSettings.xml"/>
  <Relationship Id="rId4" Type="http://schemas.openxmlformats.org/officeDocument/2006/relationships/image" Target="media/image1.png"/>
  <Relationship Id="rId5" Type="http://schemas.openxmlformats.org/officeDocument/2006/relationships/image" Target="media/image2.png"/>
  <Relationship Id="rId6" Type="http://schemas.openxmlformats.org/officeDocument/2006/relationships/image" Target="media/image3.png"/>
  <Relationship Id="rId7" Type="http://schemas.openxmlformats.org/officeDocument/2006/relationships/image" Target="media/image4.png"/>
  <Relationship Id="rId8" Type="http://schemas.openxmlformats.org/officeDocument/2006/relationships/fontTable" Target="fontTable.xml"/>
  <Relationship Id="rId9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4</Pages>
  <Words>1</Words>
  <Characters>7</Characters>
  <Application/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5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